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367A0" w14:textId="6C55DDA2" w:rsidR="000A1055" w:rsidRPr="000A1055" w:rsidRDefault="006C2414">
      <w:pPr>
        <w:rPr>
          <w:sz w:val="16"/>
          <w:szCs w:val="16"/>
        </w:rPr>
      </w:pPr>
      <w:r>
        <w:rPr>
          <w:sz w:val="16"/>
          <w:szCs w:val="16"/>
        </w:rPr>
        <w:t>ENG 103—Spring 2021</w:t>
      </w:r>
      <w:r w:rsidR="000A1055" w:rsidRPr="000A1055">
        <w:rPr>
          <w:sz w:val="16"/>
          <w:szCs w:val="16"/>
        </w:rPr>
        <w:t>—A. Hernandez</w:t>
      </w:r>
    </w:p>
    <w:p w14:paraId="6ACB5DC2" w14:textId="77777777" w:rsidR="000A1055" w:rsidRDefault="000A1055"/>
    <w:p w14:paraId="16D8C667" w14:textId="3A94DD19" w:rsidR="000154E0" w:rsidRDefault="000A1055" w:rsidP="000A1055">
      <w:pPr>
        <w:jc w:val="center"/>
        <w:rPr>
          <w:rFonts w:ascii="Apple Chancery" w:hAnsi="Apple Chancery" w:cs="Apple Chancery"/>
          <w:sz w:val="40"/>
          <w:szCs w:val="40"/>
        </w:rPr>
      </w:pPr>
      <w:r w:rsidRPr="000A1055">
        <w:rPr>
          <w:rFonts w:ascii="Apple Chancery" w:hAnsi="Apple Chancery" w:cs="Apple Chancery"/>
          <w:sz w:val="40"/>
          <w:szCs w:val="40"/>
        </w:rPr>
        <w:t>Reading Packet</w:t>
      </w:r>
      <w:r w:rsidR="00A46DAB">
        <w:rPr>
          <w:rFonts w:ascii="Apple Chancery" w:hAnsi="Apple Chancery" w:cs="Apple Chancery"/>
          <w:sz w:val="40"/>
          <w:szCs w:val="40"/>
        </w:rPr>
        <w:t xml:space="preserve"> 5</w:t>
      </w:r>
    </w:p>
    <w:p w14:paraId="123BAFBD" w14:textId="4C8B2B41" w:rsidR="008D0757" w:rsidRDefault="000A1055" w:rsidP="008D0757">
      <w:pPr>
        <w:jc w:val="center"/>
        <w:rPr>
          <w:rFonts w:ascii="Apple Chancery" w:hAnsi="Apple Chancery" w:cs="Apple Chancery"/>
          <w:sz w:val="16"/>
          <w:szCs w:val="16"/>
        </w:rPr>
      </w:pPr>
      <w:r w:rsidRPr="00971EA3">
        <w:rPr>
          <w:rFonts w:ascii="Apple Chancery" w:hAnsi="Apple Chancery" w:cs="Apple Chancery"/>
          <w:sz w:val="16"/>
          <w:szCs w:val="16"/>
        </w:rPr>
        <w:t xml:space="preserve">Please upload this document </w:t>
      </w:r>
      <w:r w:rsidR="00971EA3" w:rsidRPr="00971EA3">
        <w:rPr>
          <w:rFonts w:ascii="Apple Chancery" w:hAnsi="Apple Chancery" w:cs="Apple Chancery"/>
          <w:sz w:val="16"/>
          <w:szCs w:val="16"/>
        </w:rPr>
        <w:t>on</w:t>
      </w:r>
      <w:r w:rsidR="000003C5">
        <w:rPr>
          <w:rFonts w:ascii="Apple Chancery" w:hAnsi="Apple Chancery" w:cs="Apple Chancery"/>
          <w:sz w:val="16"/>
          <w:szCs w:val="16"/>
        </w:rPr>
        <w:t>to</w:t>
      </w:r>
      <w:r w:rsidR="00971EA3" w:rsidRPr="00971EA3">
        <w:rPr>
          <w:rFonts w:ascii="Apple Chancery" w:hAnsi="Apple Chancery" w:cs="Apple Chancery"/>
          <w:sz w:val="16"/>
          <w:szCs w:val="16"/>
        </w:rPr>
        <w:t xml:space="preserve"> Canvas </w:t>
      </w:r>
      <w:r w:rsidRPr="00971EA3">
        <w:rPr>
          <w:rFonts w:ascii="Apple Chancery" w:hAnsi="Apple Chancery" w:cs="Apple Chancery"/>
          <w:sz w:val="16"/>
          <w:szCs w:val="16"/>
        </w:rPr>
        <w:t xml:space="preserve">with your completed responses by Sunday, </w:t>
      </w:r>
      <w:r w:rsidR="00A763BA">
        <w:rPr>
          <w:rFonts w:ascii="Apple Chancery" w:hAnsi="Apple Chancery" w:cs="Apple Chancery"/>
          <w:sz w:val="16"/>
          <w:szCs w:val="16"/>
        </w:rPr>
        <w:t xml:space="preserve">April </w:t>
      </w:r>
      <w:r w:rsidR="00A46DAB">
        <w:rPr>
          <w:rFonts w:ascii="Apple Chancery" w:hAnsi="Apple Chancery" w:cs="Apple Chancery"/>
          <w:sz w:val="16"/>
          <w:szCs w:val="16"/>
        </w:rPr>
        <w:t>11</w:t>
      </w:r>
      <w:r w:rsidR="00A46DAB" w:rsidRPr="00A46DAB">
        <w:rPr>
          <w:rFonts w:ascii="Apple Chancery" w:hAnsi="Apple Chancery" w:cs="Apple Chancery"/>
          <w:sz w:val="16"/>
          <w:szCs w:val="16"/>
          <w:vertAlign w:val="superscript"/>
        </w:rPr>
        <w:t>th</w:t>
      </w:r>
      <w:r w:rsidR="00971EA3" w:rsidRPr="00971EA3">
        <w:rPr>
          <w:rFonts w:ascii="Apple Chancery" w:hAnsi="Apple Chancery" w:cs="Apple Chancery"/>
          <w:sz w:val="16"/>
          <w:szCs w:val="16"/>
        </w:rPr>
        <w:t>.</w:t>
      </w:r>
      <w:r w:rsidR="00971EA3">
        <w:rPr>
          <w:rFonts w:ascii="Apple Chancery" w:hAnsi="Apple Chancery" w:cs="Apple Chancery"/>
          <w:sz w:val="16"/>
          <w:szCs w:val="16"/>
        </w:rPr>
        <w:t xml:space="preserve"> </w:t>
      </w:r>
      <w:bookmarkStart w:id="0" w:name="_GoBack"/>
      <w:bookmarkEnd w:id="0"/>
      <w:r w:rsidR="00971EA3">
        <w:rPr>
          <w:rFonts w:ascii="Apple Chancery" w:hAnsi="Apple Chancery" w:cs="Apple Chancery"/>
          <w:sz w:val="16"/>
          <w:szCs w:val="16"/>
        </w:rPr>
        <w:t>Absolutely no plagiarism will be accepted.</w:t>
      </w:r>
    </w:p>
    <w:p w14:paraId="1D63C5DF" w14:textId="2DD40B11" w:rsidR="00C130BB" w:rsidRPr="008D0757" w:rsidRDefault="008D0757" w:rsidP="008D0757">
      <w:pPr>
        <w:rPr>
          <w:rFonts w:ascii="Apple Chancery" w:hAnsi="Apple Chancery" w:cs="Apple Chancery"/>
          <w:sz w:val="16"/>
          <w:szCs w:val="16"/>
        </w:rPr>
      </w:pPr>
      <w:r>
        <w:rPr>
          <w:rFonts w:ascii="Baskerville" w:hAnsi="Baskerville"/>
          <w:b/>
          <w:u w:val="single"/>
        </w:rPr>
        <w:t xml:space="preserve">1. </w:t>
      </w:r>
      <w:r w:rsidR="00A46DAB" w:rsidRPr="008D0757">
        <w:rPr>
          <w:rFonts w:ascii="Baskerville" w:hAnsi="Baskerville"/>
          <w:b/>
          <w:u w:val="single"/>
        </w:rPr>
        <w:t>In your own words, what happens in Kafka’s “A Hunger Artist”? Summarize with at least three sentences.</w:t>
      </w:r>
    </w:p>
    <w:p w14:paraId="43BEC967" w14:textId="120729DE" w:rsidR="00A46DAB" w:rsidRPr="008D0757" w:rsidRDefault="00C130BB" w:rsidP="008D0757">
      <w:pPr>
        <w:rPr>
          <w:rFonts w:ascii="Baskerville" w:hAnsi="Baskerville"/>
          <w:b/>
          <w:u w:val="single"/>
        </w:rPr>
      </w:pPr>
      <w:r w:rsidRPr="008D0757">
        <w:rPr>
          <w:rFonts w:ascii="Baskerville" w:hAnsi="Baskerville"/>
          <w:bCs/>
        </w:rPr>
        <w:t xml:space="preserve">In Kafka’s A Hunger of Artist occasion, </w:t>
      </w:r>
      <w:r w:rsidR="007B68B5">
        <w:rPr>
          <w:rFonts w:ascii="Baskerville" w:hAnsi="Baskerville"/>
          <w:bCs/>
        </w:rPr>
        <w:t xml:space="preserve">the </w:t>
      </w:r>
      <w:r w:rsidRPr="008D0757">
        <w:rPr>
          <w:rFonts w:ascii="Baskerville" w:hAnsi="Baskerville"/>
          <w:bCs/>
        </w:rPr>
        <w:t>artist refers to an individual cutting off him</w:t>
      </w:r>
      <w:r w:rsidR="008D0757" w:rsidRPr="008D0757">
        <w:rPr>
          <w:rFonts w:ascii="Baskerville" w:hAnsi="Baskerville"/>
          <w:bCs/>
        </w:rPr>
        <w:t>self</w:t>
      </w:r>
      <w:r w:rsidRPr="008D0757">
        <w:rPr>
          <w:rFonts w:ascii="Baskerville" w:hAnsi="Baskerville"/>
          <w:bCs/>
        </w:rPr>
        <w:t xml:space="preserve"> from the world. This has been indicated in the conclusion part by hunger artist who has decided to isolate himself in a cage which means the society. It has illustrated several themes such as isolation, demise, art, and fraud of several social relationships.</w:t>
      </w:r>
    </w:p>
    <w:p w14:paraId="094157B4" w14:textId="77777777" w:rsidR="00A46DAB" w:rsidRDefault="00A46DAB" w:rsidP="00A46DAB">
      <w:pPr>
        <w:rPr>
          <w:rFonts w:ascii="Baskerville" w:hAnsi="Baskerville"/>
          <w:b/>
          <w:u w:val="single"/>
        </w:rPr>
      </w:pPr>
    </w:p>
    <w:p w14:paraId="2ACE3B5B" w14:textId="7749E026" w:rsidR="00A46DAB" w:rsidRDefault="00A46DAB" w:rsidP="00A46DAB">
      <w:pPr>
        <w:rPr>
          <w:rFonts w:ascii="Baskerville" w:hAnsi="Baskerville"/>
          <w:b/>
          <w:u w:val="single"/>
        </w:rPr>
      </w:pPr>
      <w:r>
        <w:rPr>
          <w:rFonts w:ascii="Baskerville" w:hAnsi="Baskerville"/>
          <w:b/>
          <w:u w:val="single"/>
        </w:rPr>
        <w:t>2. I want you to think about the hunger artist in this story. How would you describe his character? Why do you think he behaves in the ways that he does?</w:t>
      </w:r>
    </w:p>
    <w:p w14:paraId="797ACE51" w14:textId="4DC2A630" w:rsidR="00A46DAB" w:rsidRDefault="004719BE" w:rsidP="00A46DAB">
      <w:pPr>
        <w:rPr>
          <w:rFonts w:ascii="Baskerville" w:hAnsi="Baskerville"/>
          <w:bCs/>
        </w:rPr>
      </w:pPr>
      <w:r>
        <w:rPr>
          <w:rFonts w:ascii="Baskerville" w:hAnsi="Baskerville"/>
          <w:bCs/>
        </w:rPr>
        <w:t xml:space="preserve">The hunger artist </w:t>
      </w:r>
      <w:r w:rsidR="008D0757">
        <w:rPr>
          <w:rFonts w:ascii="Baskerville" w:hAnsi="Baskerville"/>
          <w:bCs/>
        </w:rPr>
        <w:t xml:space="preserve">is known for patience regardless of all that he is going through. He goes under depression to </w:t>
      </w:r>
      <w:r w:rsidR="007B68B5">
        <w:rPr>
          <w:rFonts w:ascii="Baskerville" w:hAnsi="Baskerville"/>
          <w:bCs/>
        </w:rPr>
        <w:t>the</w:t>
      </w:r>
      <w:r w:rsidR="008D0757">
        <w:rPr>
          <w:rFonts w:ascii="Baskerville" w:hAnsi="Baskerville"/>
          <w:bCs/>
        </w:rPr>
        <w:t xml:space="preserve"> exten</w:t>
      </w:r>
      <w:r w:rsidR="007B68B5">
        <w:rPr>
          <w:rFonts w:ascii="Baskerville" w:hAnsi="Baskerville"/>
          <w:bCs/>
        </w:rPr>
        <w:t>t</w:t>
      </w:r>
      <w:r w:rsidR="008D0757">
        <w:rPr>
          <w:rFonts w:ascii="Baskerville" w:hAnsi="Baskerville"/>
          <w:bCs/>
        </w:rPr>
        <w:t xml:space="preserve"> of making a decision to isolate himself from other people. The employers and the audience he tries to entertain are not recognizing his effort and talent thus he is frustrated but tries to keep calm with his feelings without initiating any other person.</w:t>
      </w:r>
    </w:p>
    <w:p w14:paraId="0AD2A668" w14:textId="66925FF3" w:rsidR="00A46DAB" w:rsidRDefault="008D0757" w:rsidP="00A46DAB">
      <w:pPr>
        <w:rPr>
          <w:rFonts w:ascii="Baskerville" w:hAnsi="Baskerville"/>
          <w:bCs/>
        </w:rPr>
      </w:pPr>
      <w:r>
        <w:rPr>
          <w:rFonts w:ascii="Baskerville" w:hAnsi="Baskerville"/>
          <w:bCs/>
        </w:rPr>
        <w:t xml:space="preserve">His character is best characterized as an introvert. This is because he is never willing to share his feelings </w:t>
      </w:r>
      <w:r w:rsidR="007B68B5">
        <w:rPr>
          <w:rFonts w:ascii="Baskerville" w:hAnsi="Baskerville"/>
          <w:bCs/>
        </w:rPr>
        <w:t>with</w:t>
      </w:r>
      <w:r>
        <w:rPr>
          <w:rFonts w:ascii="Baskerville" w:hAnsi="Baskerville"/>
          <w:bCs/>
        </w:rPr>
        <w:t xml:space="preserve"> other people or society when he is not appreciated for his talent. He even goes </w:t>
      </w:r>
      <w:r w:rsidR="007B68B5">
        <w:rPr>
          <w:rFonts w:ascii="Baskerville" w:hAnsi="Baskerville"/>
          <w:bCs/>
        </w:rPr>
        <w:t>the</w:t>
      </w:r>
      <w:r>
        <w:rPr>
          <w:rFonts w:ascii="Baskerville" w:hAnsi="Baskerville"/>
          <w:bCs/>
        </w:rPr>
        <w:t xml:space="preserve"> extra mile of putting himself in a cage where other people cannot access him. The artist behaves in a starving manner to gain attention and recognition from the public </w:t>
      </w:r>
      <w:r w:rsidR="007B68B5">
        <w:rPr>
          <w:rFonts w:ascii="Baskerville" w:hAnsi="Baskerville"/>
          <w:bCs/>
        </w:rPr>
        <w:t>for</w:t>
      </w:r>
      <w:r>
        <w:rPr>
          <w:rFonts w:ascii="Baskerville" w:hAnsi="Baskerville"/>
          <w:bCs/>
        </w:rPr>
        <w:t xml:space="preserve"> his perfect art.</w:t>
      </w:r>
    </w:p>
    <w:p w14:paraId="04238518" w14:textId="77777777" w:rsidR="00205D4A" w:rsidRDefault="00205D4A" w:rsidP="00A46DAB">
      <w:pPr>
        <w:rPr>
          <w:rFonts w:ascii="Baskerville" w:hAnsi="Baskerville"/>
          <w:b/>
          <w:u w:val="single"/>
        </w:rPr>
      </w:pPr>
    </w:p>
    <w:p w14:paraId="40FC1EBA" w14:textId="267E47A9" w:rsidR="00A46DAB" w:rsidRDefault="00A46DAB" w:rsidP="00A46DAB">
      <w:pPr>
        <w:rPr>
          <w:rFonts w:ascii="Baskerville" w:hAnsi="Baskerville"/>
          <w:b/>
          <w:u w:val="single"/>
        </w:rPr>
      </w:pPr>
      <w:r>
        <w:rPr>
          <w:rFonts w:ascii="Baskerville" w:hAnsi="Baskerville"/>
          <w:b/>
          <w:u w:val="single"/>
        </w:rPr>
        <w:t xml:space="preserve">3. 1. In your own words, what happens in </w:t>
      </w:r>
      <w:proofErr w:type="spellStart"/>
      <w:r>
        <w:rPr>
          <w:rFonts w:ascii="Baskerville" w:hAnsi="Baskerville"/>
          <w:b/>
          <w:u w:val="single"/>
        </w:rPr>
        <w:t>Lahiri’s</w:t>
      </w:r>
      <w:proofErr w:type="spellEnd"/>
      <w:r>
        <w:rPr>
          <w:rFonts w:ascii="Baskerville" w:hAnsi="Baskerville"/>
          <w:b/>
          <w:u w:val="single"/>
        </w:rPr>
        <w:t xml:space="preserve"> “Interpreter of Maladies”? Summarize with at least three sentences. </w:t>
      </w:r>
    </w:p>
    <w:p w14:paraId="289485D5" w14:textId="6504811D" w:rsidR="00A46DAB" w:rsidRDefault="007E11D1" w:rsidP="00A46DAB">
      <w:pPr>
        <w:rPr>
          <w:rFonts w:ascii="Baskerville" w:hAnsi="Baskerville"/>
          <w:b/>
          <w:u w:val="single"/>
        </w:rPr>
      </w:pPr>
      <w:r>
        <w:rPr>
          <w:rFonts w:ascii="Baskerville" w:hAnsi="Baskerville"/>
          <w:bCs/>
        </w:rPr>
        <w:t>Interpreter Maladies talks about public and emotional marriage. The marriage is not jovial as</w:t>
      </w:r>
      <w:r w:rsidRPr="007E11D1">
        <w:t xml:space="preserve"> </w:t>
      </w:r>
      <w:proofErr w:type="spellStart"/>
      <w:r w:rsidRPr="007E11D1">
        <w:rPr>
          <w:rFonts w:ascii="Baskerville" w:hAnsi="Baskerville"/>
          <w:bCs/>
        </w:rPr>
        <w:t>Shukumar</w:t>
      </w:r>
      <w:proofErr w:type="spellEnd"/>
      <w:r w:rsidRPr="007E11D1">
        <w:rPr>
          <w:rFonts w:ascii="Baskerville" w:hAnsi="Baskerville"/>
          <w:bCs/>
        </w:rPr>
        <w:t xml:space="preserve"> and </w:t>
      </w:r>
      <w:proofErr w:type="spellStart"/>
      <w:r w:rsidRPr="007E11D1">
        <w:rPr>
          <w:rFonts w:ascii="Baskerville" w:hAnsi="Baskerville"/>
          <w:bCs/>
        </w:rPr>
        <w:t>Shoba's</w:t>
      </w:r>
      <w:proofErr w:type="spellEnd"/>
      <w:r>
        <w:rPr>
          <w:rFonts w:ascii="Baskerville" w:hAnsi="Baskerville"/>
          <w:bCs/>
        </w:rPr>
        <w:t xml:space="preserve"> illustrates the trouble that borders them.</w:t>
      </w:r>
      <w:r w:rsidR="009579DD">
        <w:rPr>
          <w:rFonts w:ascii="Baskerville" w:hAnsi="Baskerville"/>
          <w:bCs/>
        </w:rPr>
        <w:t xml:space="preserve"> It aims at </w:t>
      </w:r>
      <w:r w:rsidR="009579DD" w:rsidRPr="009579DD">
        <w:rPr>
          <w:rFonts w:ascii="Baskerville" w:hAnsi="Baskerville"/>
          <w:bCs/>
        </w:rPr>
        <w:t>propos</w:t>
      </w:r>
      <w:r w:rsidR="009579DD">
        <w:rPr>
          <w:rFonts w:ascii="Baskerville" w:hAnsi="Baskerville"/>
          <w:bCs/>
        </w:rPr>
        <w:t>ing</w:t>
      </w:r>
      <w:r w:rsidR="009579DD" w:rsidRPr="009579DD">
        <w:rPr>
          <w:rFonts w:ascii="Baskerville" w:hAnsi="Baskerville"/>
          <w:bCs/>
        </w:rPr>
        <w:t xml:space="preserve"> clarifying or amplif</w:t>
      </w:r>
      <w:r w:rsidR="009579DD">
        <w:rPr>
          <w:rFonts w:ascii="Baskerville" w:hAnsi="Baskerville"/>
          <w:bCs/>
        </w:rPr>
        <w:t>ying</w:t>
      </w:r>
      <w:r w:rsidR="009579DD" w:rsidRPr="009579DD">
        <w:rPr>
          <w:rFonts w:ascii="Baskerville" w:hAnsi="Baskerville"/>
          <w:bCs/>
        </w:rPr>
        <w:t xml:space="preserve"> complaints of the body, mind, or ethic</w:t>
      </w:r>
      <w:r w:rsidR="007B68B5">
        <w:rPr>
          <w:rFonts w:ascii="Baskerville" w:hAnsi="Baskerville"/>
          <w:bCs/>
        </w:rPr>
        <w:t>s</w:t>
      </w:r>
      <w:r w:rsidR="009579DD">
        <w:rPr>
          <w:rFonts w:ascii="Baskerville" w:hAnsi="Baskerville"/>
          <w:bCs/>
        </w:rPr>
        <w:t xml:space="preserve"> in society. It also shows the conflicts that take place. For example, when an individual </w:t>
      </w:r>
      <w:proofErr w:type="gramStart"/>
      <w:r w:rsidR="009579DD">
        <w:rPr>
          <w:rFonts w:ascii="Baskerville" w:hAnsi="Baskerville"/>
          <w:bCs/>
        </w:rPr>
        <w:t>lacks</w:t>
      </w:r>
      <w:proofErr w:type="gramEnd"/>
      <w:r w:rsidR="009579DD">
        <w:rPr>
          <w:rFonts w:ascii="Baskerville" w:hAnsi="Baskerville"/>
          <w:bCs/>
        </w:rPr>
        <w:t xml:space="preserve"> to see any achievement to the other person, they end up conflicting. This has been demonstrated by two people who have romantically felt in love but unfortunately, they have different opinions which cause</w:t>
      </w:r>
      <w:r w:rsidR="007B68B5">
        <w:rPr>
          <w:rFonts w:ascii="Baskerville" w:hAnsi="Baskerville"/>
          <w:bCs/>
        </w:rPr>
        <w:t>s</w:t>
      </w:r>
      <w:r w:rsidR="009579DD">
        <w:rPr>
          <w:rFonts w:ascii="Baskerville" w:hAnsi="Baskerville"/>
          <w:bCs/>
        </w:rPr>
        <w:t xml:space="preserve"> </w:t>
      </w:r>
      <w:r w:rsidR="007B68B5">
        <w:rPr>
          <w:rFonts w:ascii="Baskerville" w:hAnsi="Baskerville"/>
          <w:bCs/>
        </w:rPr>
        <w:t xml:space="preserve">a </w:t>
      </w:r>
      <w:r w:rsidR="009579DD">
        <w:rPr>
          <w:rFonts w:ascii="Baskerville" w:hAnsi="Baskerville"/>
          <w:bCs/>
        </w:rPr>
        <w:t>fight among them.</w:t>
      </w:r>
    </w:p>
    <w:p w14:paraId="25644BAA" w14:textId="77777777" w:rsidR="00A46DAB" w:rsidRDefault="00A46DAB" w:rsidP="00A46DAB">
      <w:pPr>
        <w:rPr>
          <w:rFonts w:ascii="Baskerville" w:hAnsi="Baskerville"/>
          <w:b/>
          <w:u w:val="single"/>
        </w:rPr>
      </w:pPr>
    </w:p>
    <w:p w14:paraId="13B79047" w14:textId="5F65F8FA" w:rsidR="00A46DAB" w:rsidRDefault="00A46DAB" w:rsidP="00A46DAB">
      <w:pPr>
        <w:rPr>
          <w:rFonts w:ascii="Baskerville" w:hAnsi="Baskerville"/>
          <w:b/>
          <w:u w:val="single"/>
        </w:rPr>
      </w:pPr>
      <w:r>
        <w:rPr>
          <w:rFonts w:ascii="Baskerville" w:hAnsi="Baskerville"/>
          <w:b/>
          <w:u w:val="single"/>
        </w:rPr>
        <w:t xml:space="preserve">4. Describe Mrs. Das. What is she like? </w:t>
      </w:r>
    </w:p>
    <w:p w14:paraId="224E65B2" w14:textId="170BFAF2" w:rsidR="00B841C1" w:rsidRDefault="009579DD" w:rsidP="00380E5D">
      <w:pPr>
        <w:rPr>
          <w:rFonts w:ascii="Baskerville" w:hAnsi="Baskerville"/>
          <w:b/>
        </w:rPr>
      </w:pPr>
      <w:r>
        <w:rPr>
          <w:rFonts w:ascii="Baskerville" w:hAnsi="Baskerville"/>
          <w:bCs/>
        </w:rPr>
        <w:t xml:space="preserve">Mrs. Das is like a lady who likes creating attention in public. For instance, when she is out with the family to the </w:t>
      </w:r>
      <w:r w:rsidRPr="009579DD">
        <w:rPr>
          <w:rFonts w:ascii="Baskerville" w:hAnsi="Baskerville"/>
          <w:bCs/>
        </w:rPr>
        <w:t>Sun Temple</w:t>
      </w:r>
      <w:r>
        <w:rPr>
          <w:rFonts w:ascii="Baskerville" w:hAnsi="Baskerville"/>
          <w:bCs/>
        </w:rPr>
        <w:t xml:space="preserve">, she behaves in a weird manner </w:t>
      </w:r>
      <w:r w:rsidRPr="009579DD">
        <w:rPr>
          <w:rFonts w:ascii="Baskerville" w:hAnsi="Baskerville"/>
          <w:bCs/>
        </w:rPr>
        <w:t>towards</w:t>
      </w:r>
      <w:r>
        <w:rPr>
          <w:rFonts w:ascii="Baskerville" w:hAnsi="Baskerville"/>
          <w:bCs/>
        </w:rPr>
        <w:t xml:space="preserve"> the tour guide in the Temple. The behavior describes her trait </w:t>
      </w:r>
      <w:r w:rsidR="007B68B5">
        <w:rPr>
          <w:rFonts w:ascii="Baskerville" w:hAnsi="Baskerville"/>
          <w:bCs/>
        </w:rPr>
        <w:t>as</w:t>
      </w:r>
      <w:r>
        <w:rPr>
          <w:rFonts w:ascii="Baskerville" w:hAnsi="Baskerville"/>
          <w:bCs/>
        </w:rPr>
        <w:t xml:space="preserve"> </w:t>
      </w:r>
      <w:r w:rsidR="007B68B5">
        <w:rPr>
          <w:rFonts w:ascii="Baskerville" w:hAnsi="Baskerville"/>
          <w:bCs/>
        </w:rPr>
        <w:t xml:space="preserve">an </w:t>
      </w:r>
      <w:r>
        <w:rPr>
          <w:rFonts w:ascii="Baskerville" w:hAnsi="Baskerville"/>
          <w:bCs/>
        </w:rPr>
        <w:t>attention seeker. She is not a good role model to her children and also ha</w:t>
      </w:r>
      <w:r w:rsidR="007B68B5">
        <w:rPr>
          <w:rFonts w:ascii="Baskerville" w:hAnsi="Baskerville"/>
          <w:bCs/>
        </w:rPr>
        <w:t>s</w:t>
      </w:r>
      <w:r>
        <w:rPr>
          <w:rFonts w:ascii="Baskerville" w:hAnsi="Baskerville"/>
          <w:bCs/>
        </w:rPr>
        <w:t xml:space="preserve"> disrespect for other cultures as described by her stereotype belief. </w:t>
      </w:r>
    </w:p>
    <w:p w14:paraId="65D9505D" w14:textId="77777777" w:rsidR="00B841C1" w:rsidRDefault="00B841C1" w:rsidP="00380E5D">
      <w:pPr>
        <w:rPr>
          <w:rFonts w:ascii="Baskerville" w:hAnsi="Baskerville"/>
          <w:b/>
        </w:rPr>
      </w:pPr>
    </w:p>
    <w:p w14:paraId="200EB9D9" w14:textId="77777777" w:rsidR="00B841C1" w:rsidRDefault="00B841C1" w:rsidP="00380E5D">
      <w:pPr>
        <w:rPr>
          <w:rFonts w:ascii="Baskerville" w:hAnsi="Baskerville"/>
          <w:b/>
        </w:rPr>
      </w:pPr>
    </w:p>
    <w:p w14:paraId="6FFC8DE6" w14:textId="77777777" w:rsidR="00B841C1" w:rsidRDefault="00B841C1" w:rsidP="00380E5D">
      <w:pPr>
        <w:rPr>
          <w:rFonts w:ascii="Baskerville" w:hAnsi="Baskerville"/>
          <w:b/>
        </w:rPr>
      </w:pPr>
    </w:p>
    <w:p w14:paraId="5CECF2F3" w14:textId="09313517" w:rsidR="00B841C1" w:rsidRDefault="00B841C1" w:rsidP="00380E5D">
      <w:pPr>
        <w:rPr>
          <w:rFonts w:ascii="Baskerville" w:hAnsi="Baskerville"/>
          <w:b/>
        </w:rPr>
      </w:pPr>
    </w:p>
    <w:p w14:paraId="1182AD63" w14:textId="77777777" w:rsidR="00971EA3" w:rsidRDefault="00971EA3" w:rsidP="00971EA3">
      <w:pPr>
        <w:rPr>
          <w:rFonts w:ascii="Baskerville" w:hAnsi="Baskerville"/>
          <w:b/>
        </w:rPr>
      </w:pPr>
    </w:p>
    <w:p w14:paraId="261AA200" w14:textId="77777777" w:rsidR="00CB68D1" w:rsidRDefault="00CB68D1" w:rsidP="00CB68D1">
      <w:pPr>
        <w:rPr>
          <w:rFonts w:ascii="Baskerville" w:hAnsi="Baskerville"/>
          <w:b/>
        </w:rPr>
      </w:pPr>
    </w:p>
    <w:p w14:paraId="4C0B683B" w14:textId="77777777" w:rsidR="000A1055" w:rsidRDefault="000A1055"/>
    <w:sectPr w:rsidR="000A1055" w:rsidSect="00926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 Chancery">
    <w:altName w:val="Arial"/>
    <w:charset w:val="00"/>
    <w:family w:val="script"/>
    <w:pitch w:val="variable"/>
    <w:sig w:usb0="00000000" w:usb1="00000003" w:usb2="00000000" w:usb3="00000000" w:csb0="000001F3" w:csb1="00000000"/>
  </w:font>
  <w:font w:name="Baskerville">
    <w:altName w:val="Baskerville Old Face"/>
    <w:charset w:val="00"/>
    <w:family w:val="roman"/>
    <w:pitch w:val="variable"/>
    <w:sig w:usb0="00000001" w:usb1="00000000"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4E68E7"/>
    <w:multiLevelType w:val="hybridMultilevel"/>
    <w:tmpl w:val="A86E32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MzQxMTQyNzQ0tDBS0lEKTi0uzszPAykwrAUAknH6/CwAAAA="/>
  </w:docVars>
  <w:rsids>
    <w:rsidRoot w:val="000A1055"/>
    <w:rsid w:val="000003C5"/>
    <w:rsid w:val="000A1055"/>
    <w:rsid w:val="001715AC"/>
    <w:rsid w:val="00205D4A"/>
    <w:rsid w:val="00362DF3"/>
    <w:rsid w:val="00380E5D"/>
    <w:rsid w:val="004719BE"/>
    <w:rsid w:val="006C2414"/>
    <w:rsid w:val="007B68B5"/>
    <w:rsid w:val="007E11D1"/>
    <w:rsid w:val="008D0757"/>
    <w:rsid w:val="00926170"/>
    <w:rsid w:val="009579DD"/>
    <w:rsid w:val="00971EA3"/>
    <w:rsid w:val="009D7C9B"/>
    <w:rsid w:val="00A46DAB"/>
    <w:rsid w:val="00A763BA"/>
    <w:rsid w:val="00B34392"/>
    <w:rsid w:val="00B841C1"/>
    <w:rsid w:val="00C130BB"/>
    <w:rsid w:val="00CB0EF2"/>
    <w:rsid w:val="00CB68D1"/>
    <w:rsid w:val="00CC3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FF5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0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na D. Hernandez</dc:creator>
  <cp:keywords/>
  <dc:description/>
  <cp:lastModifiedBy>Editor</cp:lastModifiedBy>
  <cp:revision>7</cp:revision>
  <dcterms:created xsi:type="dcterms:W3CDTF">2021-04-10T16:28:00Z</dcterms:created>
  <dcterms:modified xsi:type="dcterms:W3CDTF">2021-04-10T20:53:00Z</dcterms:modified>
</cp:coreProperties>
</file>